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2C5F6" w14:textId="5E098AD1" w:rsidR="00454D92" w:rsidRDefault="00454D92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FF0000"/>
          <w:kern w:val="0"/>
          <w:sz w:val="32"/>
          <w:szCs w:val="32"/>
        </w:rPr>
      </w:pPr>
      <w:r>
        <w:rPr>
          <w:rFonts w:ascii="Menlo" w:hAnsi="Menlo" w:cs="Menlo" w:hint="eastAsia"/>
          <w:color w:val="000000"/>
          <w:kern w:val="0"/>
          <w:sz w:val="32"/>
          <w:szCs w:val="32"/>
        </w:rPr>
        <w:t>The</w:t>
      </w:r>
      <w:r>
        <w:rPr>
          <w:rFonts w:ascii="Menlo" w:hAnsi="Menlo" w:cs="Menlo"/>
          <w:color w:val="FF0000"/>
          <w:kern w:val="0"/>
          <w:sz w:val="32"/>
          <w:szCs w:val="32"/>
        </w:rPr>
        <w:t xml:space="preserve"> </w:t>
      </w:r>
      <w:r>
        <w:rPr>
          <w:rFonts w:ascii="Menlo" w:hAnsi="Menlo" w:cs="Menlo" w:hint="eastAsia"/>
          <w:color w:val="FF0000"/>
          <w:kern w:val="0"/>
          <w:sz w:val="32"/>
          <w:szCs w:val="32"/>
        </w:rPr>
        <w:t>red</w:t>
      </w:r>
      <w:r>
        <w:rPr>
          <w:rFonts w:ascii="Menlo" w:hAnsi="Menlo" w:cs="Menlo"/>
          <w:color w:val="FF0000"/>
          <w:kern w:val="0"/>
          <w:sz w:val="32"/>
          <w:szCs w:val="32"/>
        </w:rPr>
        <w:t xml:space="preserve"> words are </w:t>
      </w:r>
      <w:proofErr w:type="spellStart"/>
      <w:r>
        <w:rPr>
          <w:rFonts w:ascii="Menlo" w:hAnsi="Menlo" w:cs="Menlo"/>
          <w:color w:val="FF0000"/>
          <w:kern w:val="0"/>
          <w:sz w:val="32"/>
          <w:szCs w:val="32"/>
        </w:rPr>
        <w:t>inputed</w:t>
      </w:r>
      <w:proofErr w:type="spellEnd"/>
      <w:r>
        <w:rPr>
          <w:rFonts w:ascii="Menlo" w:hAnsi="Menlo" w:cs="Menlo"/>
          <w:color w:val="FF0000"/>
          <w:kern w:val="0"/>
          <w:sz w:val="32"/>
          <w:szCs w:val="32"/>
        </w:rPr>
        <w:t xml:space="preserve"> by user.</w:t>
      </w:r>
    </w:p>
    <w:p w14:paraId="37F52F8E" w14:textId="751F1FDC" w:rsidR="00454D92" w:rsidRPr="00454D92" w:rsidRDefault="00454D92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 w:themeColor="text1"/>
          <w:kern w:val="0"/>
          <w:sz w:val="32"/>
          <w:szCs w:val="32"/>
        </w:rPr>
      </w:pPr>
      <w:r>
        <w:rPr>
          <w:rFonts w:ascii="Menlo" w:hAnsi="Menlo" w:cs="Menlo" w:hint="eastAsia"/>
          <w:color w:val="000000" w:themeColor="text1"/>
          <w:kern w:val="0"/>
          <w:sz w:val="32"/>
          <w:szCs w:val="32"/>
        </w:rPr>
        <w:t>T</w:t>
      </w:r>
      <w:r>
        <w:rPr>
          <w:rFonts w:ascii="Menlo" w:hAnsi="Menlo" w:cs="Menlo"/>
          <w:color w:val="000000" w:themeColor="text1"/>
          <w:kern w:val="0"/>
          <w:sz w:val="32"/>
          <w:szCs w:val="32"/>
        </w:rPr>
        <w:t>he black words are generated by computer.</w:t>
      </w:r>
    </w:p>
    <w:p w14:paraId="025A2F54" w14:textId="59081321" w:rsidR="00454D92" w:rsidRDefault="00454D92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25D2C244" w14:textId="2173660C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631EAECD" w14:textId="2B24E383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4138E7CA" w14:textId="3F2109FF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71895EC4" w14:textId="3E056AF5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70E50641" w14:textId="1D2DCFDF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018C52FD" w14:textId="7F58777E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7FED16D4" w14:textId="4591CAB6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051A8029" w14:textId="64B368C7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51C789DC" w14:textId="6F00A884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074DC9DE" w14:textId="4E45EB24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6B5AA555" w14:textId="0F85A53E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1520FCA4" w14:textId="2D88CD23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74327BF9" w14:textId="4FCAEB81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36B98B01" w14:textId="071688B9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0687CF24" w14:textId="232258D1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77B6215D" w14:textId="212AEC04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06AD196B" w14:textId="39B4C7AF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675D45AF" w14:textId="004744DD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4929702E" w14:textId="55C180C2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7B7577DA" w14:textId="6483DD2E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31C918A3" w14:textId="0AC2E069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7127E2A6" w14:textId="222EF796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7EDD03F0" w14:textId="7FED1534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45537862" w14:textId="2E3E1142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1E28D9A9" w14:textId="2032E337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5B437F02" w14:textId="476C5B40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</w:p>
    <w:p w14:paraId="22F572D4" w14:textId="77777777" w:rsidR="001A4E87" w:rsidRDefault="001A4E8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 w:hint="eastAsia"/>
          <w:color w:val="000000"/>
          <w:kern w:val="0"/>
          <w:sz w:val="32"/>
          <w:szCs w:val="32"/>
        </w:rPr>
      </w:pPr>
    </w:p>
    <w:p w14:paraId="369F19F8" w14:textId="288145A9" w:rsidR="004B6597" w:rsidRP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  <w:r w:rsidRPr="004B6597">
        <w:rPr>
          <w:rFonts w:ascii="Menlo" w:hAnsi="Menlo" w:cs="Menlo" w:hint="eastAsia"/>
          <w:color w:val="000000"/>
          <w:kern w:val="0"/>
          <w:sz w:val="32"/>
          <w:szCs w:val="32"/>
        </w:rPr>
        <w:lastRenderedPageBreak/>
        <w:t>#</w:t>
      </w:r>
      <w:r w:rsidRPr="004B6597">
        <w:rPr>
          <w:rFonts w:ascii="Menlo" w:hAnsi="Menlo" w:cs="Menlo"/>
          <w:color w:val="000000"/>
          <w:kern w:val="0"/>
          <w:sz w:val="32"/>
          <w:szCs w:val="32"/>
        </w:rPr>
        <w:t xml:space="preserve"> Run the program</w:t>
      </w:r>
    </w:p>
    <w:p w14:paraId="4421838C" w14:textId="61E550AF" w:rsidR="004B6597" w:rsidRPr="004B6597" w:rsidRDefault="00945676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FF0000"/>
          <w:kern w:val="0"/>
          <w:sz w:val="22"/>
          <w:szCs w:val="22"/>
        </w:rPr>
      </w:pPr>
      <w:r w:rsidRPr="00945676">
        <w:rPr>
          <w:rFonts w:ascii="Menlo" w:hAnsi="Menlo" w:cs="Menlo"/>
          <w:color w:val="000000"/>
          <w:kern w:val="0"/>
          <w:sz w:val="22"/>
          <w:szCs w:val="22"/>
        </w:rPr>
        <w:t>$</w:t>
      </w:r>
      <w:r w:rsidR="004B6597">
        <w:rPr>
          <w:rFonts w:ascii="Menlo" w:hAnsi="Menlo" w:cs="Menlo"/>
          <w:color w:val="000000"/>
          <w:kern w:val="0"/>
          <w:sz w:val="22"/>
          <w:szCs w:val="22"/>
        </w:rPr>
        <w:t xml:space="preserve"> </w:t>
      </w:r>
      <w:r w:rsidR="004B6597" w:rsidRPr="004B6597">
        <w:rPr>
          <w:rFonts w:ascii="Menlo" w:hAnsi="Menlo" w:cs="Menlo"/>
          <w:color w:val="FF0000"/>
          <w:kern w:val="0"/>
          <w:sz w:val="22"/>
          <w:szCs w:val="22"/>
        </w:rPr>
        <w:t>make main 1&gt;information.txt 2&gt;&amp;1</w:t>
      </w:r>
    </w:p>
    <w:p w14:paraId="04B35C69" w14:textId="3555371F" w:rsidR="004B6597" w:rsidRDefault="00945676">
      <w:proofErr w:type="gramStart"/>
      <w:r w:rsidRPr="00945676">
        <w:rPr>
          <w:rFonts w:ascii="Menlo" w:hAnsi="Menlo" w:cs="Menlo"/>
          <w:color w:val="000000"/>
          <w:kern w:val="0"/>
          <w:sz w:val="22"/>
          <w:szCs w:val="22"/>
        </w:rPr>
        <w:t>$</w:t>
      </w:r>
      <w:r w:rsidR="004B6597">
        <w:rPr>
          <w:rFonts w:ascii="Menlo" w:hAnsi="Menlo" w:cs="Menlo"/>
          <w:color w:val="000000"/>
          <w:kern w:val="0"/>
          <w:sz w:val="22"/>
          <w:szCs w:val="22"/>
        </w:rPr>
        <w:t xml:space="preserve"> </w:t>
      </w:r>
      <w:r w:rsidR="004B6597" w:rsidRPr="004B6597">
        <w:rPr>
          <w:rFonts w:ascii="Menlo" w:hAnsi="Menlo" w:cs="Menlo"/>
          <w:color w:val="FF0000"/>
          <w:kern w:val="0"/>
          <w:sz w:val="22"/>
          <w:szCs w:val="22"/>
        </w:rPr>
        <w:t>.</w:t>
      </w:r>
      <w:proofErr w:type="gramEnd"/>
      <w:r w:rsidR="004B6597" w:rsidRPr="004B6597">
        <w:rPr>
          <w:rFonts w:ascii="Menlo" w:hAnsi="Menlo" w:cs="Menlo"/>
          <w:color w:val="FF0000"/>
          <w:kern w:val="0"/>
          <w:sz w:val="22"/>
          <w:szCs w:val="22"/>
        </w:rPr>
        <w:t>/main</w:t>
      </w:r>
    </w:p>
    <w:p w14:paraId="77158AFF" w14:textId="58369F57" w:rsidR="004B6597" w:rsidRPr="00454D92" w:rsidRDefault="004B6597"/>
    <w:p w14:paraId="428BBCA0" w14:textId="77777777" w:rsidR="004B6597" w:rsidRDefault="004B6597"/>
    <w:p w14:paraId="0A2CAA3A" w14:textId="77777777" w:rsidR="00502AEB" w:rsidRDefault="00502AEB">
      <w:pPr>
        <w:widowControl/>
        <w:jc w:val="left"/>
        <w:rPr>
          <w:rFonts w:ascii="Menlo" w:hAnsi="Menlo" w:cs="Menlo"/>
          <w:color w:val="000000"/>
          <w:kern w:val="0"/>
          <w:sz w:val="32"/>
          <w:szCs w:val="32"/>
        </w:rPr>
      </w:pPr>
      <w:r>
        <w:rPr>
          <w:rFonts w:ascii="Menlo" w:hAnsi="Menlo" w:cs="Menlo"/>
          <w:color w:val="000000"/>
          <w:kern w:val="0"/>
          <w:sz w:val="32"/>
          <w:szCs w:val="32"/>
        </w:rPr>
        <w:br w:type="page"/>
      </w:r>
    </w:p>
    <w:p w14:paraId="234A0084" w14:textId="6D8E6103" w:rsidR="004B6597" w:rsidRP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  <w:r w:rsidRPr="004B6597">
        <w:rPr>
          <w:rFonts w:ascii="Menlo" w:hAnsi="Menlo" w:cs="Menlo" w:hint="eastAsia"/>
          <w:color w:val="000000"/>
          <w:kern w:val="0"/>
          <w:sz w:val="32"/>
          <w:szCs w:val="32"/>
        </w:rPr>
        <w:lastRenderedPageBreak/>
        <w:t>#</w:t>
      </w:r>
      <w:r w:rsidRPr="004B6597">
        <w:rPr>
          <w:rFonts w:ascii="Menlo" w:hAnsi="Menlo" w:cs="Menlo"/>
          <w:color w:val="000000"/>
          <w:kern w:val="0"/>
          <w:sz w:val="32"/>
          <w:szCs w:val="32"/>
        </w:rPr>
        <w:t xml:space="preserve"> Load game</w:t>
      </w:r>
    </w:p>
    <w:p w14:paraId="257668DD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Start--------------------------------</w:t>
      </w:r>
    </w:p>
    <w:p w14:paraId="4AA19F9B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Choose one of the modes(Please input the number of the mode): </w:t>
      </w:r>
    </w:p>
    <w:p w14:paraId="3574D56D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1.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loadgame</w:t>
      </w:r>
      <w:proofErr w:type="spellEnd"/>
    </w:p>
    <w:p w14:paraId="5E2C8173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2.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newgame</w:t>
      </w:r>
      <w:proofErr w:type="spellEnd"/>
    </w:p>
    <w:p w14:paraId="6C6F0439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0. exit</w:t>
      </w:r>
    </w:p>
    <w:p w14:paraId="7A01EAAD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-------------------------------------</w:t>
      </w:r>
    </w:p>
    <w:p w14:paraId="3694E54F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Running-------------------------------</w:t>
      </w:r>
    </w:p>
    <w:p w14:paraId="092DE849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Instruction:</w:t>
      </w:r>
    </w:p>
    <w:p w14:paraId="4134F12A" w14:textId="77777777" w:rsidR="004B6597" w:rsidRP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FF0000"/>
          <w:kern w:val="0"/>
          <w:sz w:val="22"/>
          <w:szCs w:val="22"/>
        </w:rPr>
      </w:pPr>
      <w:r w:rsidRPr="004B6597">
        <w:rPr>
          <w:rFonts w:ascii="Menlo" w:hAnsi="Menlo" w:cs="Menlo"/>
          <w:color w:val="FF0000"/>
          <w:kern w:val="0"/>
          <w:sz w:val="22"/>
          <w:szCs w:val="22"/>
        </w:rPr>
        <w:t>1</w:t>
      </w:r>
    </w:p>
    <w:p w14:paraId="2714BE63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</w:p>
    <w:p w14:paraId="7BB13AED" w14:textId="20B9F814" w:rsidR="004B6597" w:rsidRDefault="004B6597" w:rsidP="004B6597">
      <w:r>
        <w:rPr>
          <w:rFonts w:ascii="Menlo" w:hAnsi="Menlo" w:cs="Menlo"/>
          <w:color w:val="000000"/>
          <w:kern w:val="0"/>
          <w:sz w:val="22"/>
          <w:szCs w:val="22"/>
        </w:rPr>
        <w:t xml:space="preserve">Input your </w:t>
      </w:r>
      <w:proofErr w:type="gramStart"/>
      <w:r>
        <w:rPr>
          <w:rFonts w:ascii="Menlo" w:hAnsi="Menlo" w:cs="Menlo"/>
          <w:color w:val="000000"/>
          <w:kern w:val="0"/>
          <w:sz w:val="22"/>
          <w:szCs w:val="22"/>
        </w:rPr>
        <w:t>user</w:t>
      </w:r>
      <w:proofErr w:type="gramEnd"/>
      <w:r>
        <w:rPr>
          <w:rFonts w:ascii="Menlo" w:hAnsi="Menlo" w:cs="Menlo"/>
          <w:color w:val="000000"/>
          <w:kern w:val="0"/>
          <w:sz w:val="22"/>
          <w:szCs w:val="22"/>
        </w:rPr>
        <w:t xml:space="preserve"> name: </w:t>
      </w:r>
      <w:r w:rsidR="00722044">
        <w:rPr>
          <w:rFonts w:ascii="Menlo" w:hAnsi="Menlo" w:cs="Menlo" w:hint="eastAsia"/>
          <w:color w:val="FF0000"/>
          <w:kern w:val="0"/>
          <w:sz w:val="22"/>
          <w:szCs w:val="22"/>
        </w:rPr>
        <w:t>player</w:t>
      </w:r>
    </w:p>
    <w:p w14:paraId="3FC7CEDF" w14:textId="058814FF" w:rsidR="004B6597" w:rsidRDefault="004B6597"/>
    <w:p w14:paraId="07D62FC2" w14:textId="77777777" w:rsidR="004B6597" w:rsidRDefault="004B6597">
      <w:pPr>
        <w:rPr>
          <w:rFonts w:ascii="Menlo" w:hAnsi="Menlo" w:cs="Menlo"/>
          <w:color w:val="000000"/>
          <w:kern w:val="0"/>
          <w:sz w:val="32"/>
          <w:szCs w:val="32"/>
        </w:rPr>
      </w:pPr>
    </w:p>
    <w:p w14:paraId="6BC5955B" w14:textId="77777777" w:rsidR="00502AEB" w:rsidRDefault="00502AEB">
      <w:pPr>
        <w:widowControl/>
        <w:jc w:val="left"/>
        <w:rPr>
          <w:rFonts w:ascii="Menlo" w:hAnsi="Menlo" w:cs="Menlo"/>
          <w:color w:val="000000"/>
          <w:kern w:val="0"/>
          <w:sz w:val="32"/>
          <w:szCs w:val="32"/>
        </w:rPr>
      </w:pPr>
      <w:r>
        <w:rPr>
          <w:rFonts w:ascii="Menlo" w:hAnsi="Menlo" w:cs="Menlo"/>
          <w:color w:val="000000"/>
          <w:kern w:val="0"/>
          <w:sz w:val="32"/>
          <w:szCs w:val="32"/>
        </w:rPr>
        <w:br w:type="page"/>
      </w:r>
    </w:p>
    <w:p w14:paraId="509A20D9" w14:textId="6E8B298A" w:rsidR="004B6597" w:rsidRPr="004B6597" w:rsidRDefault="004B6597">
      <w:pPr>
        <w:rPr>
          <w:rFonts w:ascii="Menlo" w:hAnsi="Menlo" w:cs="Menlo"/>
          <w:color w:val="000000"/>
          <w:kern w:val="0"/>
          <w:sz w:val="32"/>
          <w:szCs w:val="32"/>
        </w:rPr>
      </w:pPr>
      <w:r w:rsidRPr="004B6597">
        <w:rPr>
          <w:rFonts w:ascii="Menlo" w:hAnsi="Menlo" w:cs="Menlo" w:hint="eastAsia"/>
          <w:color w:val="000000"/>
          <w:kern w:val="0"/>
          <w:sz w:val="32"/>
          <w:szCs w:val="32"/>
        </w:rPr>
        <w:lastRenderedPageBreak/>
        <w:t>#</w:t>
      </w:r>
      <w:r w:rsidRPr="004B6597">
        <w:rPr>
          <w:rFonts w:ascii="Menlo" w:hAnsi="Menlo" w:cs="Menlo"/>
          <w:color w:val="000000"/>
          <w:kern w:val="0"/>
          <w:sz w:val="32"/>
          <w:szCs w:val="32"/>
        </w:rPr>
        <w:t xml:space="preserve"> Choose mode</w:t>
      </w:r>
    </w:p>
    <w:p w14:paraId="3975337E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Playing-------------------------------</w:t>
      </w:r>
    </w:p>
    <w:p w14:paraId="6045314D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Choose one of the commands(Please input the number of the mode): </w:t>
      </w:r>
    </w:p>
    <w:p w14:paraId="59815094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1. Battle</w:t>
      </w:r>
    </w:p>
    <w:p w14:paraId="50FD3666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2. Bag</w:t>
      </w:r>
    </w:p>
    <w:p w14:paraId="1D1CD1D4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3. Games</w:t>
      </w:r>
    </w:p>
    <w:p w14:paraId="75AA85A2" w14:textId="77777777" w:rsidR="004B6597" w:rsidRDefault="004B6597" w:rsidP="004B6597">
      <w:pPr>
        <w:pBdr>
          <w:bottom w:val="single" w:sz="6" w:space="1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0.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SaveAndExit</w:t>
      </w:r>
      <w:proofErr w:type="spellEnd"/>
    </w:p>
    <w:p w14:paraId="008DB5FA" w14:textId="77777777" w:rsidR="004B6597" w:rsidRP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FF0000"/>
          <w:kern w:val="0"/>
          <w:sz w:val="22"/>
          <w:szCs w:val="22"/>
        </w:rPr>
      </w:pPr>
      <w:r w:rsidRPr="004B6597">
        <w:rPr>
          <w:rFonts w:ascii="Menlo" w:hAnsi="Menlo" w:cs="Menlo"/>
          <w:color w:val="FF0000"/>
          <w:kern w:val="0"/>
          <w:sz w:val="22"/>
          <w:szCs w:val="22"/>
        </w:rPr>
        <w:t>1</w:t>
      </w:r>
    </w:p>
    <w:p w14:paraId="47FE8828" w14:textId="3EF2ED2F" w:rsidR="004B6597" w:rsidRDefault="004B6597"/>
    <w:p w14:paraId="05CB9135" w14:textId="77777777" w:rsidR="00502AEB" w:rsidRDefault="00502AEB">
      <w:pPr>
        <w:widowControl/>
        <w:jc w:val="left"/>
        <w:rPr>
          <w:rFonts w:ascii="Menlo" w:hAnsi="Menlo" w:cs="Menlo"/>
          <w:color w:val="000000"/>
          <w:kern w:val="0"/>
          <w:sz w:val="32"/>
          <w:szCs w:val="32"/>
        </w:rPr>
      </w:pPr>
      <w:r>
        <w:rPr>
          <w:rFonts w:ascii="Menlo" w:hAnsi="Menlo" w:cs="Menlo"/>
          <w:color w:val="000000"/>
          <w:kern w:val="0"/>
          <w:sz w:val="32"/>
          <w:szCs w:val="32"/>
        </w:rPr>
        <w:br w:type="page"/>
      </w:r>
    </w:p>
    <w:p w14:paraId="0881F766" w14:textId="77AB6842" w:rsidR="004B6597" w:rsidRPr="004B6597" w:rsidRDefault="004B6597">
      <w:pPr>
        <w:rPr>
          <w:rFonts w:ascii="Menlo" w:hAnsi="Menlo" w:cs="Menlo"/>
          <w:color w:val="000000"/>
          <w:kern w:val="0"/>
          <w:sz w:val="32"/>
          <w:szCs w:val="32"/>
        </w:rPr>
      </w:pPr>
      <w:r w:rsidRPr="004B6597">
        <w:rPr>
          <w:rFonts w:ascii="Menlo" w:hAnsi="Menlo" w:cs="Menlo" w:hint="eastAsia"/>
          <w:color w:val="000000"/>
          <w:kern w:val="0"/>
          <w:sz w:val="32"/>
          <w:szCs w:val="32"/>
        </w:rPr>
        <w:lastRenderedPageBreak/>
        <w:t>#</w:t>
      </w:r>
      <w:r w:rsidRPr="004B6597">
        <w:rPr>
          <w:rFonts w:ascii="Menlo" w:hAnsi="Menlo" w:cs="Menlo"/>
          <w:color w:val="000000"/>
          <w:kern w:val="0"/>
          <w:sz w:val="32"/>
          <w:szCs w:val="32"/>
        </w:rPr>
        <w:t># Battle</w:t>
      </w:r>
    </w:p>
    <w:p w14:paraId="7927D5FC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Battle-------------------------------</w:t>
      </w:r>
    </w:p>
    <w:p w14:paraId="084925CD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Choose battle type(please enter the number of the command):</w:t>
      </w:r>
    </w:p>
    <w:p w14:paraId="793BE9AF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1. Fight creeps</w:t>
      </w:r>
    </w:p>
    <w:p w14:paraId="0A80D1F8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2. Fight Boss</w:t>
      </w:r>
    </w:p>
    <w:p w14:paraId="0B03C015" w14:textId="77777777" w:rsidR="004B6597" w:rsidRP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FF0000"/>
          <w:kern w:val="0"/>
          <w:sz w:val="22"/>
          <w:szCs w:val="22"/>
        </w:rPr>
      </w:pPr>
      <w:r w:rsidRPr="004B6597">
        <w:rPr>
          <w:rFonts w:ascii="Menlo" w:hAnsi="Menlo" w:cs="Menlo"/>
          <w:color w:val="FF0000"/>
          <w:kern w:val="0"/>
          <w:sz w:val="22"/>
          <w:szCs w:val="22"/>
        </w:rPr>
        <w:t>1</w:t>
      </w:r>
    </w:p>
    <w:p w14:paraId="29ECA6D1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choose a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pokemon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 xml:space="preserve"> to attend the battle:</w:t>
      </w:r>
    </w:p>
    <w:p w14:paraId="76C87AD0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input </w:t>
      </w:r>
      <w:proofErr w:type="gramStart"/>
      <w:r>
        <w:rPr>
          <w:rFonts w:ascii="Menlo" w:hAnsi="Menlo" w:cs="Menlo"/>
          <w:color w:val="000000"/>
          <w:kern w:val="0"/>
          <w:sz w:val="22"/>
          <w:szCs w:val="22"/>
        </w:rPr>
        <w:t>a</w:t>
      </w:r>
      <w:proofErr w:type="gramEnd"/>
      <w:r>
        <w:rPr>
          <w:rFonts w:ascii="Menlo" w:hAnsi="Menlo" w:cs="Menlo"/>
          <w:color w:val="000000"/>
          <w:kern w:val="0"/>
          <w:sz w:val="22"/>
          <w:szCs w:val="22"/>
        </w:rPr>
        <w:t xml:space="preserve"> integer which &gt;= 0 and &lt;= 1</w:t>
      </w:r>
    </w:p>
    <w:p w14:paraId="041C6412" w14:textId="77777777" w:rsidR="004B6597" w:rsidRP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FF0000"/>
          <w:kern w:val="0"/>
          <w:sz w:val="22"/>
          <w:szCs w:val="22"/>
        </w:rPr>
      </w:pPr>
      <w:r w:rsidRPr="004B6597">
        <w:rPr>
          <w:rFonts w:ascii="Menlo" w:hAnsi="Menlo" w:cs="Menlo"/>
          <w:color w:val="FF0000"/>
          <w:kern w:val="0"/>
          <w:sz w:val="22"/>
          <w:szCs w:val="22"/>
        </w:rPr>
        <w:t>0</w:t>
      </w:r>
    </w:p>
    <w:p w14:paraId="5037A63C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-------------------------------------</w:t>
      </w:r>
    </w:p>
    <w:p w14:paraId="01F11F45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choose one enemy to fight(input the number):</w:t>
      </w:r>
    </w:p>
    <w:p w14:paraId="1A495AE2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0.Flame_Orangutan</w:t>
      </w:r>
    </w:p>
    <w:p w14:paraId="0B304827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1.Ruth_Wong</w:t>
      </w:r>
    </w:p>
    <w:p w14:paraId="564CC58D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2.Mona_Boob</w:t>
      </w:r>
    </w:p>
    <w:p w14:paraId="5A4393B4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3.PDD</w:t>
      </w:r>
    </w:p>
    <w:p w14:paraId="6D86464A" w14:textId="77777777" w:rsidR="004B6597" w:rsidRP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FF0000"/>
          <w:kern w:val="0"/>
          <w:sz w:val="22"/>
          <w:szCs w:val="22"/>
        </w:rPr>
      </w:pPr>
      <w:r w:rsidRPr="004B6597">
        <w:rPr>
          <w:rFonts w:ascii="Menlo" w:hAnsi="Menlo" w:cs="Menlo"/>
          <w:color w:val="FF0000"/>
          <w:kern w:val="0"/>
          <w:sz w:val="22"/>
          <w:szCs w:val="22"/>
        </w:rPr>
        <w:t>0</w:t>
      </w:r>
    </w:p>
    <w:p w14:paraId="53438648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-------------------------------------</w:t>
      </w:r>
    </w:p>
    <w:p w14:paraId="60836CAB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    *|````|*                            *|````|*</w:t>
      </w:r>
    </w:p>
    <w:p w14:paraId="2CECC745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  *--| ^ ^|--*                        *--|^ ^ |--*</w:t>
      </w:r>
    </w:p>
    <w:p w14:paraId="12A5722B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     |- ^-|                              |-^ -|</w:t>
      </w:r>
    </w:p>
    <w:p w14:paraId="701995C3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     *````*                              *````*</w:t>
      </w:r>
    </w:p>
    <w:p w14:paraId="2093583F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PDD VS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Flame_Orangutan</w:t>
      </w:r>
      <w:proofErr w:type="spellEnd"/>
    </w:p>
    <w:p w14:paraId="4FAD2CD9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48/48        48/48</w:t>
      </w:r>
    </w:p>
    <w:p w14:paraId="419E5101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1.fight</w:t>
      </w:r>
    </w:p>
    <w:p w14:paraId="71967AD6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2.capture</w:t>
      </w:r>
    </w:p>
    <w:p w14:paraId="34F35E07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3.flee</w:t>
      </w:r>
    </w:p>
    <w:p w14:paraId="2A5FAD2A" w14:textId="708ECDC6" w:rsidR="004B6597" w:rsidRDefault="004B6597" w:rsidP="004B6597">
      <w:pPr>
        <w:rPr>
          <w:rFonts w:ascii="Menlo" w:hAnsi="Menlo" w:cs="Menlo"/>
          <w:color w:val="FF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input command(number of it): </w:t>
      </w:r>
      <w:r w:rsidRPr="004B6597">
        <w:rPr>
          <w:rFonts w:ascii="Menlo" w:hAnsi="Menlo" w:cs="Menlo"/>
          <w:color w:val="FF0000"/>
          <w:kern w:val="0"/>
          <w:sz w:val="22"/>
          <w:szCs w:val="22"/>
        </w:rPr>
        <w:t>1</w:t>
      </w:r>
    </w:p>
    <w:p w14:paraId="31790FDB" w14:textId="77777777" w:rsidR="004B6597" w:rsidRDefault="004B6597" w:rsidP="004B6597">
      <w:pPr>
        <w:rPr>
          <w:rFonts w:ascii="Menlo" w:hAnsi="Menlo" w:cs="Menlo"/>
          <w:color w:val="FF0000"/>
          <w:kern w:val="0"/>
          <w:sz w:val="22"/>
          <w:szCs w:val="22"/>
        </w:rPr>
      </w:pPr>
    </w:p>
    <w:p w14:paraId="2B16E022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    *|````|*                            *|````|*</w:t>
      </w:r>
    </w:p>
    <w:p w14:paraId="27A13DF6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  *--| ^ ^|--*                        *--|^ ^ |--*</w:t>
      </w:r>
    </w:p>
    <w:p w14:paraId="6FD2D663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     |- ^-|                              |-^ -|</w:t>
      </w:r>
    </w:p>
    <w:p w14:paraId="067793DF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     *````*                              *````*</w:t>
      </w:r>
    </w:p>
    <w:p w14:paraId="347087E3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PDD VS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Flame_Orangutan</w:t>
      </w:r>
      <w:proofErr w:type="spellEnd"/>
    </w:p>
    <w:p w14:paraId="5C19D9F1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48/48        48/48</w:t>
      </w:r>
    </w:p>
    <w:p w14:paraId="66CAE184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please input the magic you want to use(input number)</w:t>
      </w:r>
    </w:p>
    <w:p w14:paraId="103A8589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1.Hit</w:t>
      </w:r>
    </w:p>
    <w:p w14:paraId="3021808F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2.Flap</w:t>
      </w:r>
    </w:p>
    <w:p w14:paraId="104DB2BD" w14:textId="77777777" w:rsidR="004B6597" w:rsidRP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FF0000"/>
          <w:kern w:val="0"/>
          <w:sz w:val="22"/>
          <w:szCs w:val="22"/>
        </w:rPr>
      </w:pPr>
      <w:r w:rsidRPr="004B6597">
        <w:rPr>
          <w:rFonts w:ascii="Menlo" w:hAnsi="Menlo" w:cs="Menlo"/>
          <w:color w:val="FF0000"/>
          <w:kern w:val="0"/>
          <w:sz w:val="22"/>
          <w:szCs w:val="22"/>
        </w:rPr>
        <w:t>2</w:t>
      </w:r>
    </w:p>
    <w:p w14:paraId="0FCEA666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PDD use Flap cause 15 damage</w:t>
      </w:r>
    </w:p>
    <w:p w14:paraId="05D25134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Flame_Orangutan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 xml:space="preserve"> use Flap cause 10 damage</w:t>
      </w:r>
    </w:p>
    <w:p w14:paraId="7081E991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PDD   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Flame_Orangutan</w:t>
      </w:r>
      <w:proofErr w:type="spellEnd"/>
    </w:p>
    <w:p w14:paraId="42EA49ED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38/48        33/48</w:t>
      </w:r>
    </w:p>
    <w:p w14:paraId="3122D274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-------------------------------------</w:t>
      </w:r>
    </w:p>
    <w:p w14:paraId="1FF07F50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lastRenderedPageBreak/>
        <w:t>1.fight</w:t>
      </w:r>
    </w:p>
    <w:p w14:paraId="6850EB5D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2.capture</w:t>
      </w:r>
    </w:p>
    <w:p w14:paraId="03623DAF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3.flee</w:t>
      </w:r>
    </w:p>
    <w:p w14:paraId="10254066" w14:textId="6C8E2C3B" w:rsidR="004B6597" w:rsidRDefault="004B6597" w:rsidP="004B6597">
      <w:pPr>
        <w:rPr>
          <w:rFonts w:ascii="Menlo" w:hAnsi="Menlo" w:cs="Menlo"/>
          <w:color w:val="FF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input command(number of it):</w:t>
      </w:r>
      <w:r w:rsidRPr="004B6597">
        <w:rPr>
          <w:rFonts w:ascii="Menlo" w:hAnsi="Menlo" w:cs="Menlo"/>
          <w:color w:val="FF0000"/>
          <w:kern w:val="0"/>
          <w:sz w:val="22"/>
          <w:szCs w:val="22"/>
        </w:rPr>
        <w:t>3</w:t>
      </w:r>
    </w:p>
    <w:p w14:paraId="2543B9F0" w14:textId="5B43303B" w:rsidR="004B6597" w:rsidRDefault="004B6597" w:rsidP="004B6597">
      <w:pPr>
        <w:rPr>
          <w:rFonts w:ascii="Menlo" w:hAnsi="Menlo" w:cs="Menlo"/>
          <w:color w:val="FF0000"/>
          <w:kern w:val="0"/>
          <w:sz w:val="22"/>
          <w:szCs w:val="22"/>
        </w:rPr>
      </w:pPr>
    </w:p>
    <w:p w14:paraId="3B9E1F06" w14:textId="00B765C8" w:rsidR="00835FC1" w:rsidRPr="00835FC1" w:rsidRDefault="00835FC1" w:rsidP="004B6597">
      <w:pPr>
        <w:rPr>
          <w:rFonts w:ascii="Menlo" w:hAnsi="Menlo" w:cs="Menlo"/>
          <w:color w:val="000000" w:themeColor="text1"/>
          <w:kern w:val="0"/>
          <w:sz w:val="22"/>
          <w:szCs w:val="22"/>
        </w:rPr>
      </w:pPr>
      <w:r w:rsidRPr="00835FC1">
        <w:rPr>
          <w:rFonts w:ascii="Menlo" w:hAnsi="Menlo" w:cs="Menlo"/>
          <w:color w:val="000000" w:themeColor="text1"/>
          <w:kern w:val="0"/>
          <w:sz w:val="22"/>
          <w:szCs w:val="22"/>
        </w:rPr>
        <w:t>-------------------------------------------------------------------</w:t>
      </w:r>
    </w:p>
    <w:p w14:paraId="752A6D2E" w14:textId="77777777" w:rsidR="00502AEB" w:rsidRDefault="00502AEB">
      <w:pPr>
        <w:widowControl/>
        <w:jc w:val="left"/>
        <w:rPr>
          <w:rFonts w:ascii="Menlo" w:hAnsi="Menlo" w:cs="Menlo"/>
          <w:color w:val="000000"/>
          <w:kern w:val="0"/>
          <w:sz w:val="32"/>
          <w:szCs w:val="32"/>
        </w:rPr>
      </w:pPr>
      <w:r>
        <w:rPr>
          <w:rFonts w:ascii="Menlo" w:hAnsi="Menlo" w:cs="Menlo"/>
          <w:color w:val="000000"/>
          <w:kern w:val="0"/>
          <w:sz w:val="32"/>
          <w:szCs w:val="32"/>
        </w:rPr>
        <w:br w:type="page"/>
      </w:r>
    </w:p>
    <w:p w14:paraId="009A2E5C" w14:textId="155B9331" w:rsidR="004B6597" w:rsidRDefault="004B6597" w:rsidP="004B6597">
      <w:pPr>
        <w:rPr>
          <w:rFonts w:ascii="Menlo" w:hAnsi="Menlo" w:cs="Menlo"/>
          <w:color w:val="000000"/>
          <w:kern w:val="0"/>
          <w:sz w:val="32"/>
          <w:szCs w:val="32"/>
        </w:rPr>
      </w:pPr>
      <w:r w:rsidRPr="004B6597">
        <w:rPr>
          <w:rFonts w:ascii="Menlo" w:hAnsi="Menlo" w:cs="Menlo" w:hint="eastAsia"/>
          <w:color w:val="000000"/>
          <w:kern w:val="0"/>
          <w:sz w:val="32"/>
          <w:szCs w:val="32"/>
        </w:rPr>
        <w:lastRenderedPageBreak/>
        <w:t>#</w:t>
      </w:r>
      <w:r w:rsidRPr="004B6597">
        <w:rPr>
          <w:rFonts w:ascii="Menlo" w:hAnsi="Menlo" w:cs="Menlo"/>
          <w:color w:val="000000"/>
          <w:kern w:val="0"/>
          <w:sz w:val="32"/>
          <w:szCs w:val="32"/>
        </w:rPr>
        <w:t xml:space="preserve"># </w:t>
      </w:r>
      <w:r>
        <w:rPr>
          <w:rFonts w:ascii="Menlo" w:hAnsi="Menlo" w:cs="Menlo"/>
          <w:color w:val="000000"/>
          <w:kern w:val="0"/>
          <w:sz w:val="32"/>
          <w:szCs w:val="32"/>
        </w:rPr>
        <w:t>B</w:t>
      </w:r>
      <w:r w:rsidRPr="004B6597">
        <w:rPr>
          <w:rFonts w:ascii="Menlo" w:hAnsi="Menlo" w:cs="Menlo"/>
          <w:color w:val="000000"/>
          <w:kern w:val="0"/>
          <w:sz w:val="32"/>
          <w:szCs w:val="32"/>
        </w:rPr>
        <w:t>ag</w:t>
      </w:r>
    </w:p>
    <w:p w14:paraId="268CA22A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User_Info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</w:t>
      </w:r>
    </w:p>
    <w:p w14:paraId="7C35EFCF" w14:textId="6A11C8CD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User: </w:t>
      </w:r>
      <w:r w:rsidR="00167FEB">
        <w:rPr>
          <w:rFonts w:ascii="Menlo" w:hAnsi="Menlo" w:cs="Menlo" w:hint="eastAsia"/>
          <w:color w:val="000000"/>
          <w:kern w:val="0"/>
          <w:sz w:val="22"/>
          <w:szCs w:val="22"/>
        </w:rPr>
        <w:t>player</w:t>
      </w:r>
    </w:p>
    <w:p w14:paraId="3C3DCE23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Money: 200</w:t>
      </w:r>
    </w:p>
    <w:p w14:paraId="2A19EAF5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Train: 65</w:t>
      </w:r>
    </w:p>
    <w:p w14:paraId="3F579577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Pokemon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-</w:t>
      </w:r>
    </w:p>
    <w:p w14:paraId="1E0DD59E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name: PDD:</w:t>
      </w:r>
    </w:p>
    <w:p w14:paraId="13C8CAA5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level: 2 experience: 85</w:t>
      </w:r>
    </w:p>
    <w:p w14:paraId="1912D0EB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hp: 38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hpmax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>: 48</w:t>
      </w:r>
    </w:p>
    <w:p w14:paraId="01E58AF6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character: normal</w:t>
      </w:r>
    </w:p>
    <w:p w14:paraId="5E10ACB3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Pokemon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-</w:t>
      </w:r>
    </w:p>
    <w:p w14:paraId="40BE24BF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name: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Flame_Orangutan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>:</w:t>
      </w:r>
    </w:p>
    <w:p w14:paraId="59949C6F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level: 1 experience: 0</w:t>
      </w:r>
    </w:p>
    <w:p w14:paraId="3542417D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hp: 24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hpmax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>: 24</w:t>
      </w:r>
    </w:p>
    <w:p w14:paraId="49D73938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character: fire</w:t>
      </w:r>
    </w:p>
    <w:p w14:paraId="60BAE6E5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-Bag---------------------------------</w:t>
      </w:r>
    </w:p>
    <w:p w14:paraId="7D38B8F4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Choose one of the commands(Input the number of command): </w:t>
      </w:r>
    </w:p>
    <w:p w14:paraId="041C59B6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1. Recover</w:t>
      </w:r>
    </w:p>
    <w:p w14:paraId="4EAA5257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2.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DistributeTrain</w:t>
      </w:r>
      <w:proofErr w:type="spellEnd"/>
    </w:p>
    <w:p w14:paraId="7725A86C" w14:textId="77777777" w:rsidR="004B6597" w:rsidRDefault="004B6597" w:rsidP="004B659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0. Exit</w:t>
      </w:r>
    </w:p>
    <w:p w14:paraId="3EA77483" w14:textId="216CDF7F" w:rsidR="004B6597" w:rsidRDefault="004B6597" w:rsidP="004B6597">
      <w:pPr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-------------------------------------</w:t>
      </w:r>
    </w:p>
    <w:p w14:paraId="68C6BE63" w14:textId="6754EC39" w:rsidR="00502AEB" w:rsidRDefault="00502AEB" w:rsidP="004B6597">
      <w:pPr>
        <w:rPr>
          <w:rFonts w:ascii="Menlo" w:hAnsi="Menlo" w:cs="Menlo"/>
          <w:color w:val="000000"/>
          <w:kern w:val="0"/>
          <w:sz w:val="32"/>
          <w:szCs w:val="32"/>
        </w:rPr>
      </w:pPr>
    </w:p>
    <w:p w14:paraId="3FF728CA" w14:textId="0FDDFEA8" w:rsidR="00502AEB" w:rsidRDefault="00502AEB" w:rsidP="004B6597">
      <w:pPr>
        <w:rPr>
          <w:rFonts w:ascii="Menlo" w:hAnsi="Menlo" w:cs="Menlo"/>
          <w:color w:val="000000"/>
          <w:kern w:val="0"/>
          <w:sz w:val="32"/>
          <w:szCs w:val="32"/>
        </w:rPr>
      </w:pPr>
      <w:bookmarkStart w:id="0" w:name="OLE_LINK1"/>
      <w:bookmarkStart w:id="1" w:name="OLE_LINK2"/>
      <w:r>
        <w:rPr>
          <w:rFonts w:ascii="Menlo" w:hAnsi="Menlo" w:cs="Menlo"/>
          <w:color w:val="000000"/>
          <w:kern w:val="0"/>
          <w:sz w:val="32"/>
          <w:szCs w:val="32"/>
        </w:rPr>
        <w:t xml:space="preserve">### </w:t>
      </w:r>
      <w:proofErr w:type="spellStart"/>
      <w:r>
        <w:rPr>
          <w:rFonts w:ascii="Menlo" w:hAnsi="Menlo" w:cs="Menlo"/>
          <w:color w:val="000000"/>
          <w:kern w:val="0"/>
          <w:sz w:val="32"/>
          <w:szCs w:val="32"/>
        </w:rPr>
        <w:t>DistributeTrain</w:t>
      </w:r>
      <w:proofErr w:type="spellEnd"/>
    </w:p>
    <w:p w14:paraId="7C0ABB5B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User_Info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</w:t>
      </w:r>
    </w:p>
    <w:p w14:paraId="42C298DB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User: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YimingZhao</w:t>
      </w:r>
      <w:proofErr w:type="spellEnd"/>
    </w:p>
    <w:p w14:paraId="3E6EDAB5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Money: 280</w:t>
      </w:r>
    </w:p>
    <w:p w14:paraId="3DC920BB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Train: 160</w:t>
      </w:r>
    </w:p>
    <w:p w14:paraId="67F96AA4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Pokemon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-</w:t>
      </w:r>
    </w:p>
    <w:p w14:paraId="667D0512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name: PDD:</w:t>
      </w:r>
    </w:p>
    <w:p w14:paraId="6538682A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level: 3 experience: 50</w:t>
      </w:r>
    </w:p>
    <w:p w14:paraId="4001114A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hp: 72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hpmax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>: 72</w:t>
      </w:r>
    </w:p>
    <w:p w14:paraId="04010B4B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character: normal</w:t>
      </w:r>
    </w:p>
    <w:p w14:paraId="371AF3B2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Pokemon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-</w:t>
      </w:r>
    </w:p>
    <w:p w14:paraId="2003B707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name: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Flame_Orangutan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>:</w:t>
      </w:r>
    </w:p>
    <w:p w14:paraId="49914655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level: 1 experience: 0</w:t>
      </w:r>
    </w:p>
    <w:p w14:paraId="65440CF5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hp: 24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hpmax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>: 24</w:t>
      </w:r>
    </w:p>
    <w:p w14:paraId="7EB20A49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character: fire</w:t>
      </w:r>
    </w:p>
    <w:p w14:paraId="0F419952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-Bag---------------------------------</w:t>
      </w:r>
    </w:p>
    <w:p w14:paraId="62A38992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Choose one of the commands(Input the number of command): </w:t>
      </w:r>
    </w:p>
    <w:p w14:paraId="36E19B61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1. Recover</w:t>
      </w:r>
    </w:p>
    <w:p w14:paraId="08129CF4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2.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DistributeTrain</w:t>
      </w:r>
      <w:proofErr w:type="spellEnd"/>
    </w:p>
    <w:p w14:paraId="4D1BDF68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0. Exit</w:t>
      </w:r>
    </w:p>
    <w:p w14:paraId="41567D69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lastRenderedPageBreak/>
        <w:t>-------------------------------------------------------------------</w:t>
      </w:r>
    </w:p>
    <w:bookmarkEnd w:id="0"/>
    <w:bookmarkEnd w:id="1"/>
    <w:p w14:paraId="2E15FCD0" w14:textId="77777777" w:rsidR="00502AEB" w:rsidRP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FF0000"/>
          <w:kern w:val="0"/>
          <w:sz w:val="22"/>
          <w:szCs w:val="22"/>
        </w:rPr>
      </w:pPr>
      <w:r w:rsidRPr="00502AEB">
        <w:rPr>
          <w:rFonts w:ascii="Menlo" w:hAnsi="Menlo" w:cs="Menlo"/>
          <w:color w:val="FF0000"/>
          <w:kern w:val="0"/>
          <w:sz w:val="22"/>
          <w:szCs w:val="22"/>
        </w:rPr>
        <w:t>2</w:t>
      </w:r>
    </w:p>
    <w:p w14:paraId="1C907EF9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</w:p>
    <w:p w14:paraId="6E63CDE7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LevelUp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-</w:t>
      </w:r>
    </w:p>
    <w:p w14:paraId="05DF00A5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Choose the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pokemon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 xml:space="preserve"> you want to level-up: (from 0 - 1)</w:t>
      </w:r>
    </w:p>
    <w:p w14:paraId="572878CE" w14:textId="77777777" w:rsidR="00502AEB" w:rsidRP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FF0000"/>
          <w:kern w:val="0"/>
          <w:sz w:val="22"/>
          <w:szCs w:val="22"/>
        </w:rPr>
      </w:pPr>
      <w:r w:rsidRPr="00502AEB">
        <w:rPr>
          <w:rFonts w:ascii="Menlo" w:hAnsi="Menlo" w:cs="Menlo"/>
          <w:color w:val="FF0000"/>
          <w:kern w:val="0"/>
          <w:sz w:val="22"/>
          <w:szCs w:val="22"/>
        </w:rPr>
        <w:t>0</w:t>
      </w:r>
    </w:p>
    <w:p w14:paraId="46AF5FE3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Your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 xml:space="preserve"> have 160 at most, how much do you want to distribute: </w:t>
      </w:r>
    </w:p>
    <w:p w14:paraId="50FE5444" w14:textId="4D06087E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FF0000"/>
          <w:kern w:val="0"/>
          <w:sz w:val="22"/>
          <w:szCs w:val="22"/>
        </w:rPr>
      </w:pPr>
      <w:r w:rsidRPr="00502AEB">
        <w:rPr>
          <w:rFonts w:ascii="Menlo" w:hAnsi="Menlo" w:cs="Menlo"/>
          <w:color w:val="FF0000"/>
          <w:kern w:val="0"/>
          <w:sz w:val="22"/>
          <w:szCs w:val="22"/>
        </w:rPr>
        <w:t>160</w:t>
      </w:r>
    </w:p>
    <w:p w14:paraId="7B80B8E4" w14:textId="6749CD73" w:rsidR="00502AEB" w:rsidRP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FF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2 level-up!</w:t>
      </w:r>
    </w:p>
    <w:p w14:paraId="527F1E6A" w14:textId="77777777" w:rsidR="00502AEB" w:rsidRDefault="00502AEB" w:rsidP="004B6597">
      <w:pPr>
        <w:rPr>
          <w:rFonts w:ascii="Menlo" w:hAnsi="Menlo" w:cs="Menlo"/>
          <w:color w:val="000000"/>
          <w:kern w:val="0"/>
          <w:sz w:val="32"/>
          <w:szCs w:val="32"/>
        </w:rPr>
      </w:pPr>
    </w:p>
    <w:p w14:paraId="17CABF96" w14:textId="77777777" w:rsidR="00502AEB" w:rsidRDefault="00502AEB" w:rsidP="004B6597">
      <w:pPr>
        <w:rPr>
          <w:rFonts w:ascii="Menlo" w:hAnsi="Menlo" w:cs="Menlo"/>
          <w:color w:val="000000"/>
          <w:kern w:val="0"/>
          <w:sz w:val="32"/>
          <w:szCs w:val="32"/>
        </w:rPr>
      </w:pPr>
    </w:p>
    <w:p w14:paraId="52BDABBE" w14:textId="33638205" w:rsidR="00502AEB" w:rsidRDefault="00502AEB" w:rsidP="00502AEB">
      <w:pPr>
        <w:rPr>
          <w:rFonts w:ascii="Menlo" w:hAnsi="Menlo" w:cs="Menlo"/>
          <w:color w:val="000000"/>
          <w:kern w:val="0"/>
          <w:sz w:val="32"/>
          <w:szCs w:val="32"/>
        </w:rPr>
      </w:pPr>
      <w:r>
        <w:rPr>
          <w:rFonts w:ascii="Menlo" w:hAnsi="Menlo" w:cs="Menlo"/>
          <w:color w:val="000000"/>
          <w:kern w:val="0"/>
          <w:sz w:val="32"/>
          <w:szCs w:val="32"/>
        </w:rPr>
        <w:t>### Recover</w:t>
      </w:r>
    </w:p>
    <w:p w14:paraId="5172729C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User_Info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</w:t>
      </w:r>
    </w:p>
    <w:p w14:paraId="2EA3BBAA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User: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YimingZhao</w:t>
      </w:r>
      <w:proofErr w:type="spellEnd"/>
    </w:p>
    <w:p w14:paraId="5A633F4C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Money: 280</w:t>
      </w:r>
    </w:p>
    <w:p w14:paraId="2C803EF2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Train: 160</w:t>
      </w:r>
    </w:p>
    <w:p w14:paraId="4EFB98D0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Pokemon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-</w:t>
      </w:r>
    </w:p>
    <w:p w14:paraId="252247AB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name: PDD:</w:t>
      </w:r>
    </w:p>
    <w:p w14:paraId="2F243860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level: 3 experience: 50</w:t>
      </w:r>
    </w:p>
    <w:p w14:paraId="1B9378C5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hp: 72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hpmax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>: 72</w:t>
      </w:r>
    </w:p>
    <w:p w14:paraId="038CD265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character: normal</w:t>
      </w:r>
    </w:p>
    <w:p w14:paraId="4C702257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Pokemon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-</w:t>
      </w:r>
    </w:p>
    <w:p w14:paraId="04E23F8C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name: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Flame_Orangutan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>:</w:t>
      </w:r>
    </w:p>
    <w:p w14:paraId="76AC8C76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level: 1 experience: 0</w:t>
      </w:r>
    </w:p>
    <w:p w14:paraId="54958A52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hp: 24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hpmax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>: 24</w:t>
      </w:r>
    </w:p>
    <w:p w14:paraId="07E84495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character: fire</w:t>
      </w:r>
    </w:p>
    <w:p w14:paraId="749BC4F8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-Bag---------------------------------</w:t>
      </w:r>
    </w:p>
    <w:p w14:paraId="16E04AD1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Choose one of the commands(Input the number of command): </w:t>
      </w:r>
    </w:p>
    <w:p w14:paraId="35A2FCFB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1. Recover</w:t>
      </w:r>
    </w:p>
    <w:p w14:paraId="48D006D8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2.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DistributeTrain</w:t>
      </w:r>
      <w:proofErr w:type="spellEnd"/>
    </w:p>
    <w:p w14:paraId="6FA36841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0. Exit</w:t>
      </w:r>
    </w:p>
    <w:p w14:paraId="6AE37302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-------------------------------------</w:t>
      </w:r>
    </w:p>
    <w:p w14:paraId="6899F6C4" w14:textId="0B7FC6C5" w:rsidR="00502AEB" w:rsidRPr="00502AEB" w:rsidRDefault="00502AEB" w:rsidP="004B6597">
      <w:pPr>
        <w:rPr>
          <w:rFonts w:ascii="Menlo" w:hAnsi="Menlo" w:cs="Menlo"/>
          <w:color w:val="FF0000"/>
          <w:kern w:val="0"/>
          <w:sz w:val="22"/>
          <w:szCs w:val="22"/>
        </w:rPr>
      </w:pPr>
      <w:r w:rsidRPr="00502AEB">
        <w:rPr>
          <w:rFonts w:ascii="Menlo" w:hAnsi="Menlo" w:cs="Menlo" w:hint="eastAsia"/>
          <w:color w:val="FF0000"/>
          <w:kern w:val="0"/>
          <w:sz w:val="22"/>
          <w:szCs w:val="22"/>
        </w:rPr>
        <w:t>1</w:t>
      </w:r>
    </w:p>
    <w:p w14:paraId="0E58A444" w14:textId="77777777" w:rsidR="00502AEB" w:rsidRDefault="00502AEB">
      <w:pPr>
        <w:widowControl/>
        <w:jc w:val="left"/>
        <w:rPr>
          <w:rFonts w:ascii="Menlo" w:hAnsi="Menlo" w:cs="Menlo"/>
          <w:color w:val="000000"/>
          <w:kern w:val="0"/>
          <w:sz w:val="32"/>
          <w:szCs w:val="32"/>
        </w:rPr>
      </w:pPr>
      <w:r>
        <w:rPr>
          <w:rFonts w:ascii="Menlo" w:hAnsi="Menlo" w:cs="Menlo"/>
          <w:color w:val="000000"/>
          <w:kern w:val="0"/>
          <w:sz w:val="32"/>
          <w:szCs w:val="32"/>
        </w:rPr>
        <w:br w:type="page"/>
      </w:r>
    </w:p>
    <w:p w14:paraId="63D8EFA2" w14:textId="7DA14717" w:rsidR="00502AEB" w:rsidRDefault="00502AEB" w:rsidP="004B6597">
      <w:pPr>
        <w:rPr>
          <w:rFonts w:ascii="Menlo" w:hAnsi="Menlo" w:cs="Menlo"/>
          <w:color w:val="000000"/>
          <w:kern w:val="0"/>
          <w:sz w:val="32"/>
          <w:szCs w:val="32"/>
        </w:rPr>
      </w:pPr>
      <w:r>
        <w:rPr>
          <w:rFonts w:ascii="Menlo" w:hAnsi="Menlo" w:cs="Menlo" w:hint="eastAsia"/>
          <w:color w:val="000000"/>
          <w:kern w:val="0"/>
          <w:sz w:val="32"/>
          <w:szCs w:val="32"/>
        </w:rPr>
        <w:lastRenderedPageBreak/>
        <w:t>#</w:t>
      </w:r>
      <w:r>
        <w:rPr>
          <w:rFonts w:ascii="Menlo" w:hAnsi="Menlo" w:cs="Menlo"/>
          <w:color w:val="000000"/>
          <w:kern w:val="0"/>
          <w:sz w:val="32"/>
          <w:szCs w:val="32"/>
        </w:rPr>
        <w:t># Game</w:t>
      </w:r>
    </w:p>
    <w:p w14:paraId="2540DE73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Playing-------------------------------</w:t>
      </w:r>
    </w:p>
    <w:p w14:paraId="44A2B0C0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Choose one of the commands(Please input the number of the mode): </w:t>
      </w:r>
    </w:p>
    <w:p w14:paraId="3063A0D3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1. Battle</w:t>
      </w:r>
    </w:p>
    <w:p w14:paraId="791D87C7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2. Bag</w:t>
      </w:r>
    </w:p>
    <w:p w14:paraId="7CEEE848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3. Games</w:t>
      </w:r>
    </w:p>
    <w:p w14:paraId="74521042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0.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SaveAndExit</w:t>
      </w:r>
      <w:proofErr w:type="spellEnd"/>
    </w:p>
    <w:p w14:paraId="0B46A8CB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-------------------------------------</w:t>
      </w:r>
    </w:p>
    <w:p w14:paraId="77F1739C" w14:textId="01FBBE46" w:rsidR="00502AEB" w:rsidRDefault="00502AEB" w:rsidP="00502AEB">
      <w:pPr>
        <w:rPr>
          <w:rFonts w:ascii="Menlo" w:hAnsi="Menlo" w:cs="Menlo"/>
          <w:color w:val="FF0000"/>
          <w:kern w:val="0"/>
          <w:sz w:val="22"/>
          <w:szCs w:val="22"/>
        </w:rPr>
      </w:pPr>
      <w:r w:rsidRPr="00502AEB">
        <w:rPr>
          <w:rFonts w:ascii="Menlo" w:hAnsi="Menlo" w:cs="Menlo"/>
          <w:color w:val="FF0000"/>
          <w:kern w:val="0"/>
          <w:sz w:val="22"/>
          <w:szCs w:val="22"/>
        </w:rPr>
        <w:t>3</w:t>
      </w:r>
    </w:p>
    <w:p w14:paraId="31BF31D0" w14:textId="77777777" w:rsidR="006D16F4" w:rsidRDefault="006D16F4" w:rsidP="00502AEB">
      <w:pPr>
        <w:rPr>
          <w:rFonts w:ascii="Menlo" w:hAnsi="Menlo" w:cs="Menlo"/>
          <w:color w:val="FF0000"/>
          <w:kern w:val="0"/>
          <w:sz w:val="22"/>
          <w:szCs w:val="22"/>
        </w:rPr>
      </w:pPr>
    </w:p>
    <w:p w14:paraId="008BB2B0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Games--------------------------------</w:t>
      </w:r>
    </w:p>
    <w:p w14:paraId="0A52B806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Choose one of the games(Input the Number): </w:t>
      </w:r>
    </w:p>
    <w:p w14:paraId="226A667F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1.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Tic_Tac_Toe</w:t>
      </w:r>
      <w:proofErr w:type="spellEnd"/>
    </w:p>
    <w:p w14:paraId="66EACA79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2. Guess</w:t>
      </w:r>
    </w:p>
    <w:p w14:paraId="58666C38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3.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Paper_Scissors_Rock</w:t>
      </w:r>
      <w:proofErr w:type="spellEnd"/>
    </w:p>
    <w:p w14:paraId="6C5283D9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4.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Notakto</w:t>
      </w:r>
      <w:proofErr w:type="spellEnd"/>
    </w:p>
    <w:p w14:paraId="3498FE10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5.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MineSweep</w:t>
      </w:r>
      <w:proofErr w:type="spellEnd"/>
    </w:p>
    <w:p w14:paraId="6C578ABF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</w:p>
    <w:p w14:paraId="7572A08B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0. Exit</w:t>
      </w:r>
    </w:p>
    <w:p w14:paraId="694FA92E" w14:textId="313D5D78" w:rsidR="00502AEB" w:rsidRDefault="006D16F4" w:rsidP="006D16F4">
      <w:pPr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-------------------------------------</w:t>
      </w:r>
    </w:p>
    <w:p w14:paraId="1A3785C9" w14:textId="512687EB" w:rsidR="006D16F4" w:rsidRDefault="006D16F4" w:rsidP="006D16F4">
      <w:pPr>
        <w:rPr>
          <w:rFonts w:ascii="Menlo" w:hAnsi="Menlo" w:cs="Menlo"/>
          <w:color w:val="FF0000"/>
          <w:kern w:val="0"/>
          <w:sz w:val="32"/>
          <w:szCs w:val="32"/>
        </w:rPr>
      </w:pPr>
    </w:p>
    <w:p w14:paraId="4E39298C" w14:textId="77777777" w:rsidR="006D16F4" w:rsidRPr="00502AEB" w:rsidRDefault="006D16F4" w:rsidP="006D16F4">
      <w:pPr>
        <w:rPr>
          <w:rFonts w:ascii="Menlo" w:hAnsi="Menlo" w:cs="Menlo"/>
          <w:color w:val="FF0000"/>
          <w:kern w:val="0"/>
          <w:sz w:val="32"/>
          <w:szCs w:val="32"/>
        </w:rPr>
      </w:pPr>
    </w:p>
    <w:p w14:paraId="1A47A0E1" w14:textId="60F6F852" w:rsidR="00502AEB" w:rsidRDefault="00502AEB" w:rsidP="004B6597">
      <w:pPr>
        <w:rPr>
          <w:rFonts w:ascii="Menlo" w:hAnsi="Menlo" w:cs="Menlo"/>
          <w:color w:val="000000"/>
          <w:kern w:val="0"/>
          <w:sz w:val="32"/>
          <w:szCs w:val="32"/>
        </w:rPr>
      </w:pPr>
      <w:r>
        <w:rPr>
          <w:rFonts w:ascii="Menlo" w:hAnsi="Menlo" w:cs="Menlo" w:hint="eastAsia"/>
          <w:color w:val="000000"/>
          <w:kern w:val="0"/>
          <w:sz w:val="32"/>
          <w:szCs w:val="32"/>
        </w:rPr>
        <w:t>#</w:t>
      </w:r>
      <w:r>
        <w:rPr>
          <w:rFonts w:ascii="Menlo" w:hAnsi="Menlo" w:cs="Menlo"/>
          <w:color w:val="000000"/>
          <w:kern w:val="0"/>
          <w:sz w:val="32"/>
          <w:szCs w:val="32"/>
        </w:rPr>
        <w:t xml:space="preserve">## </w:t>
      </w:r>
      <w:proofErr w:type="spellStart"/>
      <w:r>
        <w:rPr>
          <w:rFonts w:ascii="Menlo" w:hAnsi="Menlo" w:cs="Menlo"/>
          <w:color w:val="000000"/>
          <w:kern w:val="0"/>
          <w:sz w:val="32"/>
          <w:szCs w:val="32"/>
        </w:rPr>
        <w:t>MineSweep</w:t>
      </w:r>
      <w:proofErr w:type="spellEnd"/>
    </w:p>
    <w:p w14:paraId="361E1E65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   X 1   2   3   4   5  </w:t>
      </w:r>
    </w:p>
    <w:p w14:paraId="3C80C6E2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 Y</w:t>
      </w:r>
    </w:p>
    <w:p w14:paraId="335A9CCD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 1   2       1   0   0   </w:t>
      </w:r>
    </w:p>
    <w:p w14:paraId="363E3000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</w:p>
    <w:p w14:paraId="0AC44D70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 2   #   3   2   1   0   </w:t>
      </w:r>
    </w:p>
    <w:p w14:paraId="27DB8892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</w:p>
    <w:p w14:paraId="2C131C70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 3   1   2   #   2   1   </w:t>
      </w:r>
    </w:p>
    <w:p w14:paraId="7436AE87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</w:p>
    <w:p w14:paraId="70D279EF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 4   0   1   2   3   #   </w:t>
      </w:r>
    </w:p>
    <w:p w14:paraId="559CC0A1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</w:p>
    <w:p w14:paraId="7996D599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 5   0   0   1   #   2   </w:t>
      </w:r>
    </w:p>
    <w:p w14:paraId="2A8D4B1D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</w:p>
    <w:p w14:paraId="09876D2F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Choose the mode: </w:t>
      </w:r>
    </w:p>
    <w:p w14:paraId="2B7448CA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0. Exit</w:t>
      </w:r>
    </w:p>
    <w:p w14:paraId="27194760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1. Press</w:t>
      </w:r>
    </w:p>
    <w:p w14:paraId="0FD3E720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2. Tag</w:t>
      </w:r>
    </w:p>
    <w:p w14:paraId="4F566169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3.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Untag</w:t>
      </w:r>
      <w:proofErr w:type="spellEnd"/>
    </w:p>
    <w:p w14:paraId="3FE3C81F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2</w:t>
      </w:r>
    </w:p>
    <w:p w14:paraId="697F7A86" w14:textId="129B4697" w:rsidR="00502AEB" w:rsidRDefault="00502AEB" w:rsidP="00502AEB">
      <w:pPr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lastRenderedPageBreak/>
        <w:t>Input x and y: 2 1</w:t>
      </w:r>
    </w:p>
    <w:p w14:paraId="3AAA8C76" w14:textId="77777777" w:rsidR="00502AEB" w:rsidRDefault="00502AEB" w:rsidP="00502A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You win!!!</w:t>
      </w:r>
    </w:p>
    <w:p w14:paraId="69EFCD1E" w14:textId="2F312D60" w:rsidR="00502AEB" w:rsidRDefault="00502AEB" w:rsidP="00502AEB">
      <w:pPr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You win 80 golds and 160 train.</w:t>
      </w:r>
    </w:p>
    <w:p w14:paraId="0CA684A2" w14:textId="6B3AFCA3" w:rsidR="00502AEB" w:rsidRDefault="00502AEB" w:rsidP="00502AEB">
      <w:pPr>
        <w:rPr>
          <w:rFonts w:ascii="Menlo" w:hAnsi="Menlo" w:cs="Menlo"/>
          <w:color w:val="000000"/>
          <w:kern w:val="0"/>
          <w:sz w:val="22"/>
          <w:szCs w:val="22"/>
        </w:rPr>
      </w:pPr>
    </w:p>
    <w:p w14:paraId="50FAE57C" w14:textId="5459CF3F" w:rsidR="00502AEB" w:rsidRPr="006D16F4" w:rsidRDefault="00502AEB" w:rsidP="00502AEB">
      <w:pPr>
        <w:rPr>
          <w:rFonts w:ascii="Menlo" w:hAnsi="Menlo" w:cs="Menlo"/>
          <w:color w:val="000000"/>
          <w:kern w:val="0"/>
          <w:sz w:val="32"/>
          <w:szCs w:val="32"/>
        </w:rPr>
      </w:pPr>
      <w:r w:rsidRPr="006D16F4">
        <w:rPr>
          <w:rFonts w:ascii="Menlo" w:hAnsi="Menlo" w:cs="Menlo" w:hint="eastAsia"/>
          <w:color w:val="000000"/>
          <w:kern w:val="0"/>
          <w:sz w:val="32"/>
          <w:szCs w:val="32"/>
        </w:rPr>
        <w:t>#</w:t>
      </w:r>
      <w:r w:rsidRPr="006D16F4">
        <w:rPr>
          <w:rFonts w:ascii="Menlo" w:hAnsi="Menlo" w:cs="Menlo"/>
          <w:color w:val="000000"/>
          <w:kern w:val="0"/>
          <w:sz w:val="32"/>
          <w:szCs w:val="32"/>
        </w:rPr>
        <w:t xml:space="preserve">## </w:t>
      </w:r>
      <w:proofErr w:type="spellStart"/>
      <w:r w:rsidRPr="006D16F4">
        <w:rPr>
          <w:rFonts w:ascii="Menlo" w:hAnsi="Menlo" w:cs="Menlo"/>
          <w:color w:val="000000"/>
          <w:kern w:val="0"/>
          <w:sz w:val="32"/>
          <w:szCs w:val="32"/>
        </w:rPr>
        <w:t>Notakto</w:t>
      </w:r>
      <w:proofErr w:type="spellEnd"/>
    </w:p>
    <w:p w14:paraId="7D7AF807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A      B      C      </w:t>
      </w:r>
    </w:p>
    <w:p w14:paraId="718A1023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1 2 3  1 2 3  1 2 3  </w:t>
      </w:r>
    </w:p>
    <w:p w14:paraId="589A089F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4 5 6  4 5 6  4 5 6  </w:t>
      </w:r>
    </w:p>
    <w:p w14:paraId="2849A9FC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7 8 9  7 8 9  7 8 9  </w:t>
      </w:r>
    </w:p>
    <w:p w14:paraId="2D0AE371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Choose the place: </w:t>
      </w:r>
      <w:r w:rsidRPr="006D16F4">
        <w:rPr>
          <w:rFonts w:ascii="Menlo" w:hAnsi="Menlo" w:cs="Menlo"/>
          <w:color w:val="FF0000"/>
          <w:kern w:val="0"/>
          <w:sz w:val="22"/>
          <w:szCs w:val="22"/>
        </w:rPr>
        <w:t>A2</w:t>
      </w:r>
    </w:p>
    <w:p w14:paraId="15C4370D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A      B      C      </w:t>
      </w:r>
    </w:p>
    <w:p w14:paraId="2380AEC3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1 X 3  1 2 3  1 2 3  </w:t>
      </w:r>
    </w:p>
    <w:p w14:paraId="1ABD3BCB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4 5 6  4 5 6  4 5 6  </w:t>
      </w:r>
    </w:p>
    <w:p w14:paraId="68ABA320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7 8 9  7 8 9  7 8 9  </w:t>
      </w:r>
    </w:p>
    <w:p w14:paraId="147078C9" w14:textId="0F871230" w:rsidR="006D16F4" w:rsidRDefault="006D16F4" w:rsidP="006D16F4">
      <w:pPr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Computer chooses: A6</w:t>
      </w:r>
    </w:p>
    <w:p w14:paraId="4BD166AC" w14:textId="3B5CA6E8" w:rsidR="006D16F4" w:rsidRDefault="006D16F4" w:rsidP="006D16F4">
      <w:pPr>
        <w:rPr>
          <w:rFonts w:ascii="Menlo" w:hAnsi="Menlo" w:cs="Menlo"/>
          <w:color w:val="000000"/>
          <w:kern w:val="0"/>
          <w:sz w:val="22"/>
          <w:szCs w:val="22"/>
        </w:rPr>
      </w:pPr>
    </w:p>
    <w:p w14:paraId="38B677B2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</w:p>
    <w:p w14:paraId="587EF193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</w:p>
    <w:p w14:paraId="5A07F5F6" w14:textId="4B1AA6D4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 w:rsidRPr="006D16F4">
        <w:rPr>
          <w:rFonts w:ascii="Menlo" w:hAnsi="Menlo" w:cs="Menlo" w:hint="eastAsia"/>
          <w:color w:val="000000"/>
          <w:kern w:val="0"/>
          <w:sz w:val="32"/>
          <w:szCs w:val="32"/>
        </w:rPr>
        <w:t>#</w:t>
      </w:r>
      <w:r w:rsidRPr="006D16F4">
        <w:rPr>
          <w:rFonts w:ascii="Menlo" w:hAnsi="Menlo" w:cs="Menlo"/>
          <w:color w:val="000000"/>
          <w:kern w:val="0"/>
          <w:sz w:val="32"/>
          <w:szCs w:val="32"/>
        </w:rPr>
        <w:t xml:space="preserve">## Paper-Scissors-Rock </w:t>
      </w:r>
    </w:p>
    <w:p w14:paraId="19412168" w14:textId="39CBC9C2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-------------------------------------</w:t>
      </w:r>
    </w:p>
    <w:p w14:paraId="72AB55EA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This is a scissors-paper-rock game. You will win 10 golds and 5 train.</w:t>
      </w:r>
    </w:p>
    <w:p w14:paraId="320BE89F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In this 3-round game you need to win at least 2 rounds to win</w:t>
      </w:r>
    </w:p>
    <w:p w14:paraId="0DE7E3EC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-------------------------------------</w:t>
      </w:r>
    </w:p>
    <w:p w14:paraId="141F8524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Round: 1</w:t>
      </w:r>
    </w:p>
    <w:p w14:paraId="18437698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Please input the number of your choice</w:t>
      </w:r>
    </w:p>
    <w:p w14:paraId="6F2967C1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1.Paper</w:t>
      </w:r>
    </w:p>
    <w:p w14:paraId="227E3C58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2.Scissors</w:t>
      </w:r>
    </w:p>
    <w:p w14:paraId="5FDDBEBA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3.Rock</w:t>
      </w:r>
    </w:p>
    <w:p w14:paraId="58EADFB4" w14:textId="77777777" w:rsidR="006D16F4" w:rsidRP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FF0000"/>
          <w:kern w:val="0"/>
          <w:sz w:val="22"/>
          <w:szCs w:val="22"/>
        </w:rPr>
      </w:pPr>
      <w:r w:rsidRPr="006D16F4">
        <w:rPr>
          <w:rFonts w:ascii="Menlo" w:hAnsi="Menlo" w:cs="Menlo"/>
          <w:color w:val="FF0000"/>
          <w:kern w:val="0"/>
          <w:sz w:val="22"/>
          <w:szCs w:val="22"/>
        </w:rPr>
        <w:t>2</w:t>
      </w:r>
    </w:p>
    <w:p w14:paraId="4594D914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You choose: Scissors Computer choose: Paper</w:t>
      </w:r>
    </w:p>
    <w:p w14:paraId="7A58A230" w14:textId="0EE6BCC1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You win this round</w:t>
      </w:r>
    </w:p>
    <w:p w14:paraId="44E3E778" w14:textId="7633B8A3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</w:p>
    <w:p w14:paraId="393F4172" w14:textId="4ABE928C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</w:p>
    <w:p w14:paraId="0C27CBB4" w14:textId="4AEE01AA" w:rsidR="006D16F4" w:rsidRP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32"/>
          <w:szCs w:val="32"/>
        </w:rPr>
      </w:pPr>
      <w:r w:rsidRPr="006D16F4">
        <w:rPr>
          <w:rFonts w:ascii="Menlo" w:hAnsi="Menlo" w:cs="Menlo" w:hint="eastAsia"/>
          <w:color w:val="000000"/>
          <w:kern w:val="0"/>
          <w:sz w:val="32"/>
          <w:szCs w:val="32"/>
        </w:rPr>
        <w:t>#</w:t>
      </w:r>
      <w:r w:rsidRPr="006D16F4">
        <w:rPr>
          <w:rFonts w:ascii="Menlo" w:hAnsi="Menlo" w:cs="Menlo"/>
          <w:color w:val="000000"/>
          <w:kern w:val="0"/>
          <w:sz w:val="32"/>
          <w:szCs w:val="32"/>
        </w:rPr>
        <w:t>## Guess</w:t>
      </w:r>
    </w:p>
    <w:p w14:paraId="4FB8BBA0" w14:textId="44DDCDAA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-------------------------------------</w:t>
      </w:r>
    </w:p>
    <w:p w14:paraId="7D02C8F4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This is a game to guess a number from 0-9. You will win 10 golds and 5 train.</w:t>
      </w:r>
    </w:p>
    <w:p w14:paraId="6EE4450E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Guess a number from 0-9: </w:t>
      </w:r>
    </w:p>
    <w:p w14:paraId="463A1336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Your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 xml:space="preserve"> have 4 attempts left.</w:t>
      </w:r>
    </w:p>
    <w:p w14:paraId="3CFFD276" w14:textId="77777777" w:rsidR="006D16F4" w:rsidRP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FF0000"/>
          <w:kern w:val="0"/>
          <w:sz w:val="22"/>
          <w:szCs w:val="22"/>
        </w:rPr>
      </w:pPr>
      <w:r w:rsidRPr="006D16F4">
        <w:rPr>
          <w:rFonts w:ascii="Menlo" w:hAnsi="Menlo" w:cs="Menlo"/>
          <w:color w:val="FF0000"/>
          <w:kern w:val="0"/>
          <w:sz w:val="22"/>
          <w:szCs w:val="22"/>
        </w:rPr>
        <w:t>4</w:t>
      </w:r>
    </w:p>
    <w:p w14:paraId="3D39DC86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Guess a number from 0-9: </w:t>
      </w:r>
    </w:p>
    <w:p w14:paraId="0C08E06D" w14:textId="7D6D4484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Your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 xml:space="preserve"> have 3 attempts left.</w:t>
      </w:r>
    </w:p>
    <w:p w14:paraId="63EA6D51" w14:textId="3370B5E3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</w:p>
    <w:p w14:paraId="6C7BE4A0" w14:textId="1FE6E31A" w:rsidR="006D16F4" w:rsidRDefault="006D16F4" w:rsidP="006D16F4">
      <w:pPr>
        <w:rPr>
          <w:rFonts w:ascii="Menlo" w:hAnsi="Menlo" w:cs="Menlo"/>
          <w:color w:val="000000"/>
          <w:kern w:val="0"/>
          <w:sz w:val="32"/>
          <w:szCs w:val="32"/>
        </w:rPr>
      </w:pPr>
      <w:r w:rsidRPr="006D16F4">
        <w:rPr>
          <w:rFonts w:ascii="Menlo" w:hAnsi="Menlo" w:cs="Menlo"/>
          <w:color w:val="000000"/>
          <w:kern w:val="0"/>
          <w:sz w:val="32"/>
          <w:szCs w:val="32"/>
        </w:rPr>
        <w:lastRenderedPageBreak/>
        <w:t>### Tic-Tac-Toe</w:t>
      </w:r>
    </w:p>
    <w:p w14:paraId="5D5B8055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N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N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 xml:space="preserve"> X </w:t>
      </w:r>
    </w:p>
    <w:p w14:paraId="1A572E2D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N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N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 xml:space="preserve"> N </w:t>
      </w:r>
    </w:p>
    <w:p w14:paraId="1D932581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N O N </w:t>
      </w:r>
    </w:p>
    <w:p w14:paraId="77A31A1C" w14:textId="31127F56" w:rsidR="006D16F4" w:rsidRDefault="006D16F4" w:rsidP="006D16F4">
      <w:pPr>
        <w:rPr>
          <w:rFonts w:ascii="Menlo" w:hAnsi="Menlo" w:cs="Menlo"/>
          <w:color w:val="000000"/>
          <w:kern w:val="0"/>
          <w:sz w:val="32"/>
          <w:szCs w:val="3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Choose the row and col you want to(example: 2 1 means row 3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colume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 xml:space="preserve"> 2): </w:t>
      </w:r>
      <w:r w:rsidRPr="006D16F4">
        <w:rPr>
          <w:rFonts w:ascii="Menlo" w:hAnsi="Menlo" w:cs="Menlo"/>
          <w:color w:val="FF0000"/>
          <w:kern w:val="0"/>
          <w:sz w:val="22"/>
          <w:szCs w:val="22"/>
        </w:rPr>
        <w:t>0 3</w:t>
      </w:r>
    </w:p>
    <w:p w14:paraId="5DF0BCBB" w14:textId="0AB19FFA" w:rsidR="006D16F4" w:rsidRDefault="006D16F4" w:rsidP="006D16F4">
      <w:pPr>
        <w:rPr>
          <w:rFonts w:ascii="Menlo" w:hAnsi="Menlo" w:cs="Menlo"/>
          <w:color w:val="000000"/>
          <w:kern w:val="0"/>
          <w:sz w:val="32"/>
          <w:szCs w:val="32"/>
        </w:rPr>
      </w:pPr>
      <w:r>
        <w:rPr>
          <w:rFonts w:ascii="Menlo" w:hAnsi="Menlo" w:cs="Menlo"/>
          <w:color w:val="000000"/>
          <w:kern w:val="0"/>
          <w:sz w:val="32"/>
          <w:szCs w:val="32"/>
        </w:rPr>
        <w:t>…</w:t>
      </w:r>
    </w:p>
    <w:p w14:paraId="6BFD34C9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O N X </w:t>
      </w:r>
    </w:p>
    <w:p w14:paraId="6BDEFBA7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X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X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 xml:space="preserve"> X </w:t>
      </w:r>
    </w:p>
    <w:p w14:paraId="64692097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N O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O</w:t>
      </w:r>
      <w:proofErr w:type="spellEnd"/>
      <w:r>
        <w:rPr>
          <w:rFonts w:ascii="Menlo" w:hAnsi="Menlo" w:cs="Menlo"/>
          <w:color w:val="000000"/>
          <w:kern w:val="0"/>
          <w:sz w:val="22"/>
          <w:szCs w:val="22"/>
        </w:rPr>
        <w:t xml:space="preserve"> </w:t>
      </w:r>
    </w:p>
    <w:p w14:paraId="5B52E19B" w14:textId="0F7BE2E4" w:rsidR="006D16F4" w:rsidRDefault="006D16F4" w:rsidP="006D16F4">
      <w:pPr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You win 20 golds and 40 train.</w:t>
      </w:r>
    </w:p>
    <w:p w14:paraId="1EBBF143" w14:textId="2B23662A" w:rsidR="006D16F4" w:rsidRDefault="006D16F4" w:rsidP="006D16F4">
      <w:pPr>
        <w:rPr>
          <w:rFonts w:ascii="Menlo" w:hAnsi="Menlo" w:cs="Menlo"/>
          <w:color w:val="000000"/>
          <w:kern w:val="0"/>
          <w:sz w:val="22"/>
          <w:szCs w:val="22"/>
        </w:rPr>
      </w:pPr>
    </w:p>
    <w:p w14:paraId="08133666" w14:textId="641A9210" w:rsidR="006D16F4" w:rsidRDefault="006D16F4">
      <w:pPr>
        <w:widowControl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br w:type="page"/>
      </w:r>
    </w:p>
    <w:p w14:paraId="6A6253B1" w14:textId="34F83170" w:rsidR="006D16F4" w:rsidRDefault="006D16F4" w:rsidP="006D16F4">
      <w:pPr>
        <w:rPr>
          <w:rFonts w:ascii="Menlo" w:hAnsi="Menlo" w:cs="Menlo"/>
          <w:color w:val="000000"/>
          <w:kern w:val="0"/>
          <w:sz w:val="32"/>
          <w:szCs w:val="32"/>
        </w:rPr>
      </w:pPr>
      <w:r>
        <w:rPr>
          <w:rFonts w:ascii="Menlo" w:hAnsi="Menlo" w:cs="Menlo" w:hint="eastAsia"/>
          <w:color w:val="000000"/>
          <w:kern w:val="0"/>
          <w:sz w:val="32"/>
          <w:szCs w:val="32"/>
        </w:rPr>
        <w:lastRenderedPageBreak/>
        <w:t>#</w:t>
      </w:r>
      <w:r>
        <w:rPr>
          <w:rFonts w:ascii="Menlo" w:hAnsi="Menlo" w:cs="Menlo"/>
          <w:color w:val="000000"/>
          <w:kern w:val="0"/>
          <w:sz w:val="32"/>
          <w:szCs w:val="32"/>
        </w:rPr>
        <w:t># Save and Exit</w:t>
      </w:r>
    </w:p>
    <w:p w14:paraId="3DB76BDA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Playing-------------------------------</w:t>
      </w:r>
    </w:p>
    <w:p w14:paraId="40B15F64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Choose one of the commands(Please input the number of the mode): </w:t>
      </w:r>
    </w:p>
    <w:p w14:paraId="6FA546F5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1. Battle</w:t>
      </w:r>
    </w:p>
    <w:p w14:paraId="32A017B8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2. Bag</w:t>
      </w:r>
    </w:p>
    <w:p w14:paraId="42BACB48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3. Games</w:t>
      </w:r>
    </w:p>
    <w:p w14:paraId="1315500B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 xml:space="preserve">0. </w:t>
      </w:r>
      <w:proofErr w:type="spellStart"/>
      <w:r>
        <w:rPr>
          <w:rFonts w:ascii="Menlo" w:hAnsi="Menlo" w:cs="Menlo"/>
          <w:color w:val="000000"/>
          <w:kern w:val="0"/>
          <w:sz w:val="22"/>
          <w:szCs w:val="22"/>
        </w:rPr>
        <w:t>SaveAndExit</w:t>
      </w:r>
      <w:proofErr w:type="spellEnd"/>
    </w:p>
    <w:p w14:paraId="33AC6307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-------------------------------------------------------------------</w:t>
      </w:r>
    </w:p>
    <w:p w14:paraId="775FE3BF" w14:textId="2F8C67FC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FF0000"/>
          <w:kern w:val="0"/>
          <w:sz w:val="22"/>
          <w:szCs w:val="22"/>
        </w:rPr>
      </w:pPr>
      <w:r w:rsidRPr="006D16F4">
        <w:rPr>
          <w:rFonts w:ascii="Menlo" w:hAnsi="Menlo" w:cs="Menlo"/>
          <w:color w:val="FF0000"/>
          <w:kern w:val="0"/>
          <w:sz w:val="22"/>
          <w:szCs w:val="22"/>
        </w:rPr>
        <w:t>0</w:t>
      </w:r>
    </w:p>
    <w:p w14:paraId="387DEB51" w14:textId="77777777" w:rsidR="006D16F4" w:rsidRDefault="006D16F4">
      <w:pPr>
        <w:widowControl/>
        <w:jc w:val="left"/>
        <w:rPr>
          <w:rFonts w:ascii="Menlo" w:hAnsi="Menlo" w:cs="Menlo"/>
          <w:color w:val="FF0000"/>
          <w:kern w:val="0"/>
          <w:sz w:val="22"/>
          <w:szCs w:val="22"/>
        </w:rPr>
      </w:pPr>
      <w:r>
        <w:rPr>
          <w:rFonts w:ascii="Menlo" w:hAnsi="Menlo" w:cs="Menlo"/>
          <w:color w:val="FF0000"/>
          <w:kern w:val="0"/>
          <w:sz w:val="22"/>
          <w:szCs w:val="22"/>
        </w:rPr>
        <w:br w:type="page"/>
      </w:r>
    </w:p>
    <w:p w14:paraId="569865F6" w14:textId="56477895" w:rsidR="006D16F4" w:rsidRP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 w:themeColor="text1"/>
          <w:kern w:val="0"/>
          <w:sz w:val="32"/>
          <w:szCs w:val="32"/>
        </w:rPr>
      </w:pPr>
      <w:r w:rsidRPr="006D16F4">
        <w:rPr>
          <w:rFonts w:ascii="Menlo" w:hAnsi="Menlo" w:cs="Menlo"/>
          <w:color w:val="000000" w:themeColor="text1"/>
          <w:kern w:val="0"/>
          <w:sz w:val="32"/>
          <w:szCs w:val="32"/>
        </w:rPr>
        <w:lastRenderedPageBreak/>
        <w:t># Clean file</w:t>
      </w:r>
    </w:p>
    <w:p w14:paraId="5F6306CA" w14:textId="0030F8C5" w:rsidR="006D16F4" w:rsidRDefault="00945676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 w:rsidRPr="00945676">
        <w:rPr>
          <w:rFonts w:ascii="Menlo" w:hAnsi="Menlo" w:cs="Menlo"/>
          <w:color w:val="000000"/>
          <w:kern w:val="0"/>
          <w:sz w:val="22"/>
          <w:szCs w:val="22"/>
        </w:rPr>
        <w:t>$</w:t>
      </w:r>
      <w:r w:rsidR="006D16F4">
        <w:rPr>
          <w:rFonts w:ascii="Menlo" w:hAnsi="Menlo" w:cs="Menlo"/>
          <w:color w:val="000000"/>
          <w:kern w:val="0"/>
          <w:sz w:val="22"/>
          <w:szCs w:val="22"/>
        </w:rPr>
        <w:t xml:space="preserve"> </w:t>
      </w:r>
      <w:r w:rsidR="006D16F4" w:rsidRPr="006D16F4">
        <w:rPr>
          <w:rFonts w:ascii="Menlo" w:hAnsi="Menlo" w:cs="Menlo"/>
          <w:color w:val="FF0000"/>
          <w:kern w:val="0"/>
          <w:sz w:val="22"/>
          <w:szCs w:val="22"/>
        </w:rPr>
        <w:t>make clean</w:t>
      </w:r>
    </w:p>
    <w:p w14:paraId="75085037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  <w:r>
        <w:rPr>
          <w:rFonts w:ascii="Menlo" w:hAnsi="Menlo" w:cs="Menlo"/>
          <w:color w:val="000000"/>
          <w:kern w:val="0"/>
          <w:sz w:val="22"/>
          <w:szCs w:val="22"/>
        </w:rPr>
        <w:t>rm -f *.o main</w:t>
      </w:r>
    </w:p>
    <w:p w14:paraId="0EE9BF14" w14:textId="77777777" w:rsidR="006D16F4" w:rsidRP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FF0000"/>
          <w:kern w:val="0"/>
          <w:sz w:val="22"/>
          <w:szCs w:val="22"/>
        </w:rPr>
      </w:pPr>
    </w:p>
    <w:p w14:paraId="34B11F48" w14:textId="77777777" w:rsidR="006D16F4" w:rsidRDefault="006D16F4" w:rsidP="006D16F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  <w:szCs w:val="22"/>
        </w:rPr>
      </w:pPr>
    </w:p>
    <w:p w14:paraId="308D6689" w14:textId="77777777" w:rsidR="006D16F4" w:rsidRPr="004B6597" w:rsidRDefault="006D16F4" w:rsidP="006D16F4">
      <w:pPr>
        <w:rPr>
          <w:rFonts w:ascii="Menlo" w:hAnsi="Menlo" w:cs="Menlo"/>
          <w:color w:val="000000"/>
          <w:kern w:val="0"/>
          <w:sz w:val="32"/>
          <w:szCs w:val="32"/>
        </w:rPr>
      </w:pPr>
    </w:p>
    <w:sectPr w:rsidR="006D16F4" w:rsidRPr="004B6597" w:rsidSect="00D5791E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7EwMTW1NLYwNTBS0lEKTi0uzszPAykwqgUADeaMziwAAAA="/>
  </w:docVars>
  <w:rsids>
    <w:rsidRoot w:val="004B6597"/>
    <w:rsid w:val="0001408B"/>
    <w:rsid w:val="00167FEB"/>
    <w:rsid w:val="001A4E87"/>
    <w:rsid w:val="00454D92"/>
    <w:rsid w:val="004B6597"/>
    <w:rsid w:val="00502AEB"/>
    <w:rsid w:val="006D16F4"/>
    <w:rsid w:val="00722044"/>
    <w:rsid w:val="00835FC1"/>
    <w:rsid w:val="0093786B"/>
    <w:rsid w:val="00945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62E2B"/>
  <w15:chartTrackingRefBased/>
  <w15:docId w15:val="{8569C768-610F-F54F-A187-5637F9621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2AE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3</Pages>
  <Words>961</Words>
  <Characters>5484</Characters>
  <Application>Microsoft Office Word</Application>
  <DocSecurity>0</DocSecurity>
  <Lines>45</Lines>
  <Paragraphs>12</Paragraphs>
  <ScaleCrop>false</ScaleCrop>
  <Company/>
  <LinksUpToDate>false</LinksUpToDate>
  <CharactersWithSpaces>6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YIMING</dc:creator>
  <cp:keywords/>
  <dc:description/>
  <cp:lastModifiedBy>徐 浩洲</cp:lastModifiedBy>
  <cp:revision>14</cp:revision>
  <dcterms:created xsi:type="dcterms:W3CDTF">2021-04-21T06:39:00Z</dcterms:created>
  <dcterms:modified xsi:type="dcterms:W3CDTF">2021-04-21T14:03:00Z</dcterms:modified>
</cp:coreProperties>
</file>